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0DF13" w14:textId="19AD7476" w:rsidR="004F3A18" w:rsidRDefault="00877812">
      <w:r>
        <w:t>SERDAC Website</w:t>
      </w:r>
    </w:p>
    <w:p w14:paraId="3EA5AB8F" w14:textId="016BF915" w:rsidR="00877812" w:rsidRDefault="00877812">
      <w:r>
        <w:t>Functional Decomposition</w:t>
      </w:r>
    </w:p>
    <w:p w14:paraId="199C320A" w14:textId="4A2C4685" w:rsidR="009F56FF" w:rsidRDefault="009F56FF" w:rsidP="00877812">
      <w:pPr>
        <w:pStyle w:val="ListParagraph"/>
        <w:numPr>
          <w:ilvl w:val="0"/>
          <w:numId w:val="1"/>
        </w:numPr>
      </w:pPr>
      <w:r>
        <w:t>Dashboard</w:t>
      </w:r>
    </w:p>
    <w:p w14:paraId="6E33C48D" w14:textId="30744C98" w:rsidR="00EB7FA7" w:rsidRDefault="00EB7FA7" w:rsidP="00EB7FA7">
      <w:pPr>
        <w:pStyle w:val="ListParagraph"/>
        <w:numPr>
          <w:ilvl w:val="1"/>
          <w:numId w:val="1"/>
        </w:numPr>
      </w:pPr>
      <w:r>
        <w:t>Descriptive Analytics (KPIs) with Visualizations</w:t>
      </w:r>
    </w:p>
    <w:p w14:paraId="582AA9F8" w14:textId="4C46B9CE" w:rsidR="00EB7FA7" w:rsidRDefault="00EB7FA7" w:rsidP="00EB7FA7">
      <w:pPr>
        <w:pStyle w:val="ListParagraph"/>
        <w:numPr>
          <w:ilvl w:val="1"/>
          <w:numId w:val="1"/>
        </w:numPr>
      </w:pPr>
      <w:r>
        <w:t>Drill-Down Analytics (Tabular)</w:t>
      </w:r>
    </w:p>
    <w:p w14:paraId="2FED39F4" w14:textId="6728D15C" w:rsidR="00BC114B" w:rsidRDefault="00EB7FA7" w:rsidP="00444139">
      <w:pPr>
        <w:pStyle w:val="ListParagraph"/>
        <w:numPr>
          <w:ilvl w:val="2"/>
          <w:numId w:val="1"/>
        </w:numPr>
      </w:pPr>
      <w:r>
        <w:t>Advance</w:t>
      </w:r>
      <w:r w:rsidR="00BC114B">
        <w:t>d Search and Sort</w:t>
      </w:r>
    </w:p>
    <w:p w14:paraId="657BF54A" w14:textId="4206CABB" w:rsidR="00877812" w:rsidRDefault="00877812" w:rsidP="00877812">
      <w:pPr>
        <w:pStyle w:val="ListParagraph"/>
        <w:numPr>
          <w:ilvl w:val="0"/>
          <w:numId w:val="1"/>
        </w:numPr>
      </w:pPr>
      <w:r>
        <w:t>Website Content Management System (CMS)</w:t>
      </w:r>
    </w:p>
    <w:p w14:paraId="6DC78456" w14:textId="23506BE6" w:rsidR="00877812" w:rsidRDefault="00877812" w:rsidP="00877812">
      <w:pPr>
        <w:pStyle w:val="ListParagraph"/>
        <w:numPr>
          <w:ilvl w:val="1"/>
          <w:numId w:val="1"/>
        </w:numPr>
      </w:pPr>
      <w:r>
        <w:t>Home</w:t>
      </w:r>
    </w:p>
    <w:p w14:paraId="4C805AAA" w14:textId="0094F6AA" w:rsidR="00877812" w:rsidRDefault="00877812" w:rsidP="00877812">
      <w:pPr>
        <w:pStyle w:val="ListParagraph"/>
        <w:numPr>
          <w:ilvl w:val="1"/>
          <w:numId w:val="1"/>
        </w:numPr>
      </w:pPr>
      <w:r>
        <w:t>About</w:t>
      </w:r>
    </w:p>
    <w:p w14:paraId="7649CFC9" w14:textId="23F4A34C" w:rsidR="00877812" w:rsidRDefault="00877812" w:rsidP="00877812">
      <w:pPr>
        <w:pStyle w:val="ListParagraph"/>
        <w:numPr>
          <w:ilvl w:val="2"/>
          <w:numId w:val="1"/>
        </w:numPr>
      </w:pPr>
      <w:r>
        <w:t>VMO</w:t>
      </w:r>
    </w:p>
    <w:p w14:paraId="640C2343" w14:textId="695635F7" w:rsidR="00877812" w:rsidRDefault="00877812" w:rsidP="00877812">
      <w:pPr>
        <w:pStyle w:val="ListParagraph"/>
        <w:numPr>
          <w:ilvl w:val="2"/>
          <w:numId w:val="1"/>
        </w:numPr>
      </w:pPr>
      <w:r>
        <w:t>Organizational Structure</w:t>
      </w:r>
    </w:p>
    <w:p w14:paraId="6CE8E1B8" w14:textId="4A406E87" w:rsidR="00877812" w:rsidRDefault="00877812" w:rsidP="00877812">
      <w:pPr>
        <w:pStyle w:val="ListParagraph"/>
        <w:numPr>
          <w:ilvl w:val="1"/>
          <w:numId w:val="1"/>
        </w:numPr>
      </w:pPr>
      <w:r>
        <w:t>News</w:t>
      </w:r>
    </w:p>
    <w:p w14:paraId="3039592E" w14:textId="4914B3AE" w:rsidR="005079E4" w:rsidRDefault="005079E4" w:rsidP="005079E4">
      <w:pPr>
        <w:pStyle w:val="ListParagraph"/>
        <w:numPr>
          <w:ilvl w:val="2"/>
          <w:numId w:val="1"/>
        </w:numPr>
      </w:pPr>
      <w:r>
        <w:t>Title, date, Description, Pictures with Caption</w:t>
      </w:r>
    </w:p>
    <w:p w14:paraId="1CF5544C" w14:textId="0D7D043E" w:rsidR="006D2386" w:rsidRDefault="006D2386" w:rsidP="005079E4">
      <w:pPr>
        <w:pStyle w:val="ListParagraph"/>
        <w:numPr>
          <w:ilvl w:val="2"/>
          <w:numId w:val="1"/>
        </w:numPr>
      </w:pPr>
      <w:r>
        <w:t>Carousel on landing Page</w:t>
      </w:r>
    </w:p>
    <w:p w14:paraId="16B48656" w14:textId="73DA5B0E" w:rsidR="006D2386" w:rsidRDefault="006D2386" w:rsidP="005079E4">
      <w:pPr>
        <w:pStyle w:val="ListParagraph"/>
        <w:numPr>
          <w:ilvl w:val="2"/>
          <w:numId w:val="1"/>
        </w:numPr>
      </w:pPr>
      <w:r>
        <w:t>Manage News</w:t>
      </w:r>
    </w:p>
    <w:p w14:paraId="40C7F3D5" w14:textId="27037143" w:rsidR="006C0AC8" w:rsidRDefault="006C0AC8" w:rsidP="006C0AC8">
      <w:pPr>
        <w:pStyle w:val="ListParagraph"/>
        <w:numPr>
          <w:ilvl w:val="1"/>
          <w:numId w:val="1"/>
        </w:numPr>
      </w:pPr>
      <w:r>
        <w:t xml:space="preserve">Calendar of </w:t>
      </w:r>
      <w:r w:rsidR="00281064">
        <w:t>Activities</w:t>
      </w:r>
    </w:p>
    <w:p w14:paraId="4B7CF114" w14:textId="42C2C047" w:rsidR="00CF6FDA" w:rsidRDefault="00CF6FDA" w:rsidP="00CF6FDA">
      <w:pPr>
        <w:pStyle w:val="ListParagraph"/>
        <w:numPr>
          <w:ilvl w:val="2"/>
          <w:numId w:val="1"/>
        </w:numPr>
      </w:pPr>
      <w:r>
        <w:t>View Activities</w:t>
      </w:r>
    </w:p>
    <w:p w14:paraId="66184321" w14:textId="537A78CE" w:rsidR="00281064" w:rsidRDefault="00281064" w:rsidP="00281064">
      <w:pPr>
        <w:pStyle w:val="ListParagraph"/>
        <w:numPr>
          <w:ilvl w:val="2"/>
          <w:numId w:val="1"/>
        </w:numPr>
      </w:pPr>
      <w:r>
        <w:t>Manage events/activities for viewing</w:t>
      </w:r>
    </w:p>
    <w:p w14:paraId="12131CE3" w14:textId="64CB1480" w:rsidR="00513206" w:rsidRDefault="00513206" w:rsidP="00281064">
      <w:pPr>
        <w:pStyle w:val="ListParagraph"/>
        <w:numPr>
          <w:ilvl w:val="2"/>
          <w:numId w:val="1"/>
        </w:numPr>
      </w:pPr>
      <w:r>
        <w:t>Gallery</w:t>
      </w:r>
    </w:p>
    <w:p w14:paraId="4FA6A9E2" w14:textId="6B1B6DE5" w:rsidR="00877812" w:rsidRDefault="00877812" w:rsidP="00877812">
      <w:pPr>
        <w:pStyle w:val="ListParagraph"/>
        <w:numPr>
          <w:ilvl w:val="1"/>
          <w:numId w:val="1"/>
        </w:numPr>
      </w:pPr>
      <w:r>
        <w:t>Services</w:t>
      </w:r>
    </w:p>
    <w:p w14:paraId="6B43A2F3" w14:textId="77777777" w:rsidR="00443AA3" w:rsidRDefault="00443AA3" w:rsidP="00C01259">
      <w:pPr>
        <w:pStyle w:val="ListParagraph"/>
        <w:numPr>
          <w:ilvl w:val="2"/>
          <w:numId w:val="1"/>
        </w:numPr>
      </w:pPr>
      <w:r>
        <w:t>Capacity Building Services</w:t>
      </w:r>
    </w:p>
    <w:p w14:paraId="2F122B6F" w14:textId="677FCEA6" w:rsidR="00C01259" w:rsidRDefault="00443AA3" w:rsidP="00443AA3">
      <w:pPr>
        <w:pStyle w:val="ListParagraph"/>
        <w:numPr>
          <w:ilvl w:val="3"/>
          <w:numId w:val="1"/>
        </w:numPr>
      </w:pPr>
      <w:r>
        <w:t>Tutorials</w:t>
      </w:r>
    </w:p>
    <w:p w14:paraId="6516277A" w14:textId="66527431" w:rsidR="00443AA3" w:rsidRDefault="00443AA3" w:rsidP="00443AA3">
      <w:pPr>
        <w:pStyle w:val="ListParagraph"/>
        <w:numPr>
          <w:ilvl w:val="3"/>
          <w:numId w:val="1"/>
        </w:numPr>
      </w:pPr>
      <w:r>
        <w:t>Trainings/Seminars/Workshops</w:t>
      </w:r>
    </w:p>
    <w:p w14:paraId="0E9A0FB7" w14:textId="001044DE" w:rsidR="0064514F" w:rsidRDefault="0064514F" w:rsidP="0064514F">
      <w:pPr>
        <w:pStyle w:val="ListParagraph"/>
        <w:numPr>
          <w:ilvl w:val="4"/>
          <w:numId w:val="1"/>
        </w:numPr>
      </w:pPr>
      <w:r>
        <w:t>Registration,</w:t>
      </w:r>
      <w:r w:rsidR="00666D42">
        <w:t xml:space="preserve"> Pre/Post Assessment, </w:t>
      </w:r>
      <w:r w:rsidR="00AD1B4B">
        <w:t xml:space="preserve"> Training</w:t>
      </w:r>
      <w:r>
        <w:t xml:space="preserve"> Evaluation, Profiling</w:t>
      </w:r>
      <w:r w:rsidR="00AD1B4B">
        <w:t xml:space="preserve"> of Participants</w:t>
      </w:r>
      <w:r>
        <w:t>, Request (email)</w:t>
      </w:r>
    </w:p>
    <w:p w14:paraId="4196D078" w14:textId="3281D4F2" w:rsidR="0064514F" w:rsidRDefault="0064514F" w:rsidP="0064514F">
      <w:pPr>
        <w:pStyle w:val="ListParagraph"/>
        <w:numPr>
          <w:ilvl w:val="4"/>
          <w:numId w:val="1"/>
        </w:numPr>
      </w:pPr>
      <w:r>
        <w:t>Gallery</w:t>
      </w:r>
    </w:p>
    <w:p w14:paraId="161E30A6" w14:textId="5B9A9A41" w:rsidR="00443AA3" w:rsidRDefault="00443AA3" w:rsidP="00443AA3">
      <w:pPr>
        <w:pStyle w:val="ListParagraph"/>
        <w:numPr>
          <w:ilvl w:val="3"/>
          <w:numId w:val="1"/>
        </w:numPr>
      </w:pPr>
      <w:r>
        <w:t>OJT</w:t>
      </w:r>
    </w:p>
    <w:p w14:paraId="5016FF06" w14:textId="6AB81C3D" w:rsidR="00C01259" w:rsidRDefault="00443AA3" w:rsidP="00C01259">
      <w:pPr>
        <w:pStyle w:val="ListParagraph"/>
        <w:numPr>
          <w:ilvl w:val="2"/>
          <w:numId w:val="1"/>
        </w:numPr>
      </w:pPr>
      <w:r>
        <w:t>Socio-Economic Research Services</w:t>
      </w:r>
    </w:p>
    <w:p w14:paraId="56BD9133" w14:textId="596221B7" w:rsidR="00443AA3" w:rsidRDefault="00443AA3" w:rsidP="00443AA3">
      <w:pPr>
        <w:pStyle w:val="ListParagraph"/>
        <w:numPr>
          <w:ilvl w:val="3"/>
          <w:numId w:val="1"/>
        </w:numPr>
      </w:pPr>
      <w:r>
        <w:t>Data Analysis</w:t>
      </w:r>
    </w:p>
    <w:p w14:paraId="336A883F" w14:textId="63CC81CA" w:rsidR="00443AA3" w:rsidRDefault="00443AA3" w:rsidP="00443AA3">
      <w:pPr>
        <w:pStyle w:val="ListParagraph"/>
        <w:numPr>
          <w:ilvl w:val="3"/>
          <w:numId w:val="1"/>
        </w:numPr>
      </w:pPr>
      <w:r>
        <w:t>Consultancy</w:t>
      </w:r>
    </w:p>
    <w:p w14:paraId="77167DA4" w14:textId="77FBF690" w:rsidR="00443AA3" w:rsidRDefault="00443AA3" w:rsidP="00443AA3">
      <w:pPr>
        <w:pStyle w:val="ListParagraph"/>
        <w:numPr>
          <w:ilvl w:val="3"/>
          <w:numId w:val="1"/>
        </w:numPr>
      </w:pPr>
      <w:r>
        <w:t>Research Studies</w:t>
      </w:r>
    </w:p>
    <w:p w14:paraId="58DBC926" w14:textId="157567D7" w:rsidR="00443AA3" w:rsidRDefault="00443AA3" w:rsidP="00443AA3">
      <w:pPr>
        <w:pStyle w:val="ListParagraph"/>
        <w:numPr>
          <w:ilvl w:val="3"/>
          <w:numId w:val="1"/>
        </w:numPr>
      </w:pPr>
      <w:r>
        <w:t>Survey Services</w:t>
      </w:r>
    </w:p>
    <w:p w14:paraId="1C031D82" w14:textId="6E76408D" w:rsidR="00443AA3" w:rsidRDefault="00443AA3" w:rsidP="00443AA3">
      <w:pPr>
        <w:pStyle w:val="ListParagraph"/>
        <w:numPr>
          <w:ilvl w:val="2"/>
          <w:numId w:val="1"/>
        </w:numPr>
      </w:pPr>
      <w:r>
        <w:t>View Existing Events/Services</w:t>
      </w:r>
    </w:p>
    <w:p w14:paraId="067AEDB1" w14:textId="06879F9E" w:rsidR="00443AA3" w:rsidRDefault="00443AA3" w:rsidP="00443AA3">
      <w:pPr>
        <w:pStyle w:val="ListParagraph"/>
        <w:numPr>
          <w:ilvl w:val="2"/>
          <w:numId w:val="1"/>
        </w:numPr>
      </w:pPr>
      <w:r>
        <w:t>Request</w:t>
      </w:r>
    </w:p>
    <w:p w14:paraId="72820A70" w14:textId="3EBA2FC0" w:rsidR="00B95410" w:rsidRDefault="00B95410" w:rsidP="00450F67">
      <w:pPr>
        <w:pStyle w:val="ListParagraph"/>
        <w:numPr>
          <w:ilvl w:val="3"/>
          <w:numId w:val="1"/>
        </w:numPr>
      </w:pPr>
      <w:r>
        <w:t>Appointment</w:t>
      </w:r>
    </w:p>
    <w:p w14:paraId="54785D8A" w14:textId="77777777" w:rsidR="00B95410" w:rsidRDefault="00B95410" w:rsidP="00450F67">
      <w:pPr>
        <w:pStyle w:val="ListParagraph"/>
        <w:numPr>
          <w:ilvl w:val="4"/>
          <w:numId w:val="1"/>
        </w:numPr>
      </w:pPr>
      <w:r>
        <w:t>Create/Set Appointments</w:t>
      </w:r>
    </w:p>
    <w:p w14:paraId="28A9535F" w14:textId="77777777" w:rsidR="00B95410" w:rsidRDefault="00B95410" w:rsidP="00450F67">
      <w:pPr>
        <w:pStyle w:val="ListParagraph"/>
        <w:numPr>
          <w:ilvl w:val="4"/>
          <w:numId w:val="1"/>
        </w:numPr>
      </w:pPr>
      <w:r>
        <w:t>Re-schedule appointments</w:t>
      </w:r>
    </w:p>
    <w:p w14:paraId="02F02DFF" w14:textId="77777777" w:rsidR="00B95410" w:rsidRDefault="00B95410" w:rsidP="00450F67">
      <w:pPr>
        <w:pStyle w:val="ListParagraph"/>
        <w:numPr>
          <w:ilvl w:val="4"/>
          <w:numId w:val="1"/>
        </w:numPr>
      </w:pPr>
      <w:r>
        <w:t xml:space="preserve">Cancel Appointments </w:t>
      </w:r>
    </w:p>
    <w:p w14:paraId="4DB858D5" w14:textId="130D50AD" w:rsidR="00443AA3" w:rsidRDefault="00443AA3" w:rsidP="00443AA3">
      <w:pPr>
        <w:pStyle w:val="ListParagraph"/>
        <w:numPr>
          <w:ilvl w:val="2"/>
          <w:numId w:val="1"/>
        </w:numPr>
      </w:pPr>
      <w:r>
        <w:t>Generate Reports</w:t>
      </w:r>
    </w:p>
    <w:p w14:paraId="6DDFCE9D" w14:textId="2B13AA1E" w:rsidR="005079E4" w:rsidRDefault="005079E4" w:rsidP="00443AA3">
      <w:pPr>
        <w:pStyle w:val="ListParagraph"/>
        <w:numPr>
          <w:ilvl w:val="2"/>
          <w:numId w:val="1"/>
        </w:numPr>
      </w:pPr>
      <w:r>
        <w:t>Manage Services</w:t>
      </w:r>
    </w:p>
    <w:p w14:paraId="480AFAE4" w14:textId="77777777" w:rsidR="00443AA3" w:rsidRDefault="00443AA3" w:rsidP="00443AA3">
      <w:pPr>
        <w:pStyle w:val="ListParagraph"/>
        <w:numPr>
          <w:ilvl w:val="1"/>
          <w:numId w:val="1"/>
        </w:numPr>
      </w:pPr>
      <w:r>
        <w:t>Repository</w:t>
      </w:r>
    </w:p>
    <w:p w14:paraId="4E5990D7" w14:textId="2F59EFCB" w:rsidR="00443AA3" w:rsidRDefault="00443AA3" w:rsidP="00443AA3">
      <w:pPr>
        <w:pStyle w:val="ListParagraph"/>
        <w:numPr>
          <w:ilvl w:val="2"/>
          <w:numId w:val="1"/>
        </w:numPr>
      </w:pPr>
      <w:r>
        <w:t>Per Request</w:t>
      </w:r>
    </w:p>
    <w:p w14:paraId="6847D205" w14:textId="77777777" w:rsidR="00443AA3" w:rsidRDefault="00443AA3" w:rsidP="00443AA3">
      <w:pPr>
        <w:pStyle w:val="ListParagraph"/>
        <w:numPr>
          <w:ilvl w:val="3"/>
          <w:numId w:val="1"/>
        </w:numPr>
      </w:pPr>
      <w:r>
        <w:t>Datasets</w:t>
      </w:r>
    </w:p>
    <w:p w14:paraId="2650F7D0" w14:textId="77777777" w:rsidR="00443AA3" w:rsidRDefault="00443AA3" w:rsidP="00443AA3">
      <w:pPr>
        <w:pStyle w:val="ListParagraph"/>
        <w:numPr>
          <w:ilvl w:val="3"/>
          <w:numId w:val="1"/>
        </w:numPr>
      </w:pPr>
      <w:r>
        <w:t>Journals</w:t>
      </w:r>
    </w:p>
    <w:p w14:paraId="0B3FB2EB" w14:textId="77777777" w:rsidR="00443AA3" w:rsidRDefault="00443AA3" w:rsidP="00443AA3">
      <w:pPr>
        <w:pStyle w:val="ListParagraph"/>
        <w:numPr>
          <w:ilvl w:val="3"/>
          <w:numId w:val="1"/>
        </w:numPr>
      </w:pPr>
      <w:r>
        <w:t>Modules</w:t>
      </w:r>
    </w:p>
    <w:p w14:paraId="29DE1651" w14:textId="369C2641" w:rsidR="00443AA3" w:rsidRDefault="00443AA3" w:rsidP="00443AA3">
      <w:pPr>
        <w:pStyle w:val="ListParagraph"/>
        <w:numPr>
          <w:ilvl w:val="3"/>
          <w:numId w:val="1"/>
        </w:numPr>
      </w:pPr>
      <w:proofErr w:type="spellStart"/>
      <w:r>
        <w:t>Ebooks</w:t>
      </w:r>
      <w:proofErr w:type="spellEnd"/>
    </w:p>
    <w:p w14:paraId="0FD0C265" w14:textId="20E48586" w:rsidR="00CF6FDA" w:rsidRDefault="00CF6FDA" w:rsidP="00443AA3">
      <w:pPr>
        <w:pStyle w:val="ListParagraph"/>
        <w:numPr>
          <w:ilvl w:val="3"/>
          <w:numId w:val="1"/>
        </w:numPr>
      </w:pPr>
      <w:r>
        <w:t>List of Ongoing and Completed Projects</w:t>
      </w:r>
    </w:p>
    <w:p w14:paraId="45D935D3" w14:textId="710D83CC" w:rsidR="00443AA3" w:rsidRDefault="00443AA3" w:rsidP="00443AA3">
      <w:pPr>
        <w:pStyle w:val="ListParagraph"/>
        <w:numPr>
          <w:ilvl w:val="2"/>
          <w:numId w:val="1"/>
        </w:numPr>
      </w:pPr>
      <w:r>
        <w:t>View</w:t>
      </w:r>
    </w:p>
    <w:p w14:paraId="68AA1950" w14:textId="1AE26279" w:rsidR="00443AA3" w:rsidRDefault="00443AA3" w:rsidP="00443AA3">
      <w:pPr>
        <w:pStyle w:val="ListParagraph"/>
        <w:numPr>
          <w:ilvl w:val="3"/>
          <w:numId w:val="1"/>
        </w:numPr>
      </w:pPr>
      <w:r>
        <w:t>Abstract of Complete Research &amp; Development Projects</w:t>
      </w:r>
    </w:p>
    <w:p w14:paraId="5D5F12FF" w14:textId="3EA1B49B" w:rsidR="00443AA3" w:rsidRDefault="00443AA3" w:rsidP="00443AA3">
      <w:pPr>
        <w:pStyle w:val="ListParagraph"/>
        <w:numPr>
          <w:ilvl w:val="3"/>
          <w:numId w:val="1"/>
        </w:numPr>
      </w:pPr>
      <w:r>
        <w:t xml:space="preserve">Link to </w:t>
      </w:r>
      <w:proofErr w:type="spellStart"/>
      <w:r>
        <w:t>Proquest</w:t>
      </w:r>
      <w:proofErr w:type="spellEnd"/>
      <w:r>
        <w:t xml:space="preserve"> Journals</w:t>
      </w:r>
    </w:p>
    <w:p w14:paraId="682CA2C8" w14:textId="63FE740F" w:rsidR="00443AA3" w:rsidRDefault="00443AA3" w:rsidP="00443AA3">
      <w:pPr>
        <w:pStyle w:val="ListParagraph"/>
        <w:numPr>
          <w:ilvl w:val="3"/>
          <w:numId w:val="1"/>
        </w:numPr>
      </w:pPr>
      <w:r>
        <w:t>Module Titles and Overview</w:t>
      </w:r>
    </w:p>
    <w:p w14:paraId="024453D9" w14:textId="4BC36A3F" w:rsidR="00443AA3" w:rsidRDefault="00443AA3" w:rsidP="00443AA3">
      <w:pPr>
        <w:pStyle w:val="ListParagraph"/>
        <w:numPr>
          <w:ilvl w:val="3"/>
          <w:numId w:val="1"/>
        </w:numPr>
      </w:pPr>
      <w:proofErr w:type="spellStart"/>
      <w:r>
        <w:t>Ebooks</w:t>
      </w:r>
      <w:proofErr w:type="spellEnd"/>
      <w:r>
        <w:t>, Front Page/Viewing only (With watermark)</w:t>
      </w:r>
    </w:p>
    <w:p w14:paraId="678B3024" w14:textId="7D5A0BEB" w:rsidR="005D2011" w:rsidRDefault="005D2011" w:rsidP="005D2011">
      <w:pPr>
        <w:pStyle w:val="ListParagraph"/>
        <w:numPr>
          <w:ilvl w:val="2"/>
          <w:numId w:val="1"/>
        </w:numPr>
      </w:pPr>
      <w:r>
        <w:t xml:space="preserve">Manage Repository </w:t>
      </w:r>
    </w:p>
    <w:p w14:paraId="10E03D3B" w14:textId="14BE8B65" w:rsidR="00877812" w:rsidRDefault="00877812" w:rsidP="00877812">
      <w:pPr>
        <w:pStyle w:val="ListParagraph"/>
        <w:numPr>
          <w:ilvl w:val="0"/>
          <w:numId w:val="1"/>
        </w:numPr>
      </w:pPr>
      <w:r>
        <w:lastRenderedPageBreak/>
        <w:t>Create Accounts</w:t>
      </w:r>
    </w:p>
    <w:p w14:paraId="30346B8A" w14:textId="209B7E5F" w:rsidR="00877812" w:rsidRDefault="00877812" w:rsidP="00877812">
      <w:pPr>
        <w:pStyle w:val="ListParagraph"/>
        <w:numPr>
          <w:ilvl w:val="1"/>
          <w:numId w:val="1"/>
        </w:numPr>
      </w:pPr>
      <w:r>
        <w:t xml:space="preserve">Sign Up (Student, Faculty, Researcher, </w:t>
      </w:r>
      <w:r w:rsidR="007E38E4">
        <w:t xml:space="preserve">CMIs and </w:t>
      </w:r>
      <w:r>
        <w:t>Other Stakeholder…)</w:t>
      </w:r>
    </w:p>
    <w:p w14:paraId="31A0BC0A" w14:textId="77777777" w:rsidR="00877812" w:rsidRDefault="00877812" w:rsidP="00877812">
      <w:pPr>
        <w:pStyle w:val="ListParagraph"/>
        <w:numPr>
          <w:ilvl w:val="1"/>
          <w:numId w:val="1"/>
        </w:numPr>
      </w:pPr>
      <w:r>
        <w:t>Manage Accounts</w:t>
      </w:r>
    </w:p>
    <w:p w14:paraId="6EF947B5" w14:textId="77777777" w:rsidR="00877812" w:rsidRDefault="00877812" w:rsidP="00877812">
      <w:pPr>
        <w:pStyle w:val="ListParagraph"/>
        <w:numPr>
          <w:ilvl w:val="2"/>
          <w:numId w:val="1"/>
        </w:numPr>
      </w:pPr>
      <w:r>
        <w:t>Update Account</w:t>
      </w:r>
    </w:p>
    <w:p w14:paraId="21BB1FCD" w14:textId="77777777" w:rsidR="00877812" w:rsidRDefault="00877812" w:rsidP="00877812">
      <w:pPr>
        <w:pStyle w:val="ListParagraph"/>
        <w:numPr>
          <w:ilvl w:val="2"/>
          <w:numId w:val="1"/>
        </w:numPr>
      </w:pPr>
      <w:r>
        <w:t>Change Password</w:t>
      </w:r>
    </w:p>
    <w:p w14:paraId="406292AF" w14:textId="43970927" w:rsidR="00877812" w:rsidRDefault="00877812" w:rsidP="00877812">
      <w:pPr>
        <w:pStyle w:val="ListParagraph"/>
        <w:numPr>
          <w:ilvl w:val="2"/>
          <w:numId w:val="1"/>
        </w:numPr>
      </w:pPr>
      <w:r>
        <w:t>Activate/Deactivate Accounts</w:t>
      </w:r>
    </w:p>
    <w:p w14:paraId="6860990B" w14:textId="553D5F82" w:rsidR="00812096" w:rsidRDefault="00C23740" w:rsidP="00867494">
      <w:pPr>
        <w:pStyle w:val="ListParagraph"/>
        <w:numPr>
          <w:ilvl w:val="1"/>
          <w:numId w:val="1"/>
        </w:numPr>
      </w:pPr>
      <w:r>
        <w:t>User Logs / Audit Trails</w:t>
      </w:r>
    </w:p>
    <w:p w14:paraId="2F081501" w14:textId="038BA4A9" w:rsidR="00812096" w:rsidRDefault="00812096" w:rsidP="00C23740">
      <w:pPr>
        <w:pStyle w:val="ListParagraph"/>
        <w:numPr>
          <w:ilvl w:val="0"/>
          <w:numId w:val="1"/>
        </w:numPr>
      </w:pPr>
      <w:r>
        <w:t>Generate Reports</w:t>
      </w:r>
    </w:p>
    <w:p w14:paraId="5849DDD0" w14:textId="3F18063A" w:rsidR="00812096" w:rsidRDefault="00E647E9" w:rsidP="00812096">
      <w:pPr>
        <w:pStyle w:val="ListParagraph"/>
        <w:numPr>
          <w:ilvl w:val="1"/>
          <w:numId w:val="1"/>
        </w:numPr>
      </w:pPr>
      <w:r>
        <w:t>Monthly, Quarterly and Yearly</w:t>
      </w:r>
    </w:p>
    <w:p w14:paraId="39D8573D" w14:textId="484A0517" w:rsidR="00E647E9" w:rsidRDefault="00E647E9" w:rsidP="00E647E9">
      <w:pPr>
        <w:pStyle w:val="ListParagraph"/>
        <w:numPr>
          <w:ilvl w:val="2"/>
          <w:numId w:val="1"/>
        </w:numPr>
      </w:pPr>
      <w:r>
        <w:t>Events</w:t>
      </w:r>
      <w:r w:rsidR="00BB2C8F">
        <w:t>/Activities</w:t>
      </w:r>
    </w:p>
    <w:p w14:paraId="45912864" w14:textId="731AAFA3" w:rsidR="00E647E9" w:rsidRDefault="00455DC0" w:rsidP="00E647E9">
      <w:pPr>
        <w:pStyle w:val="ListParagraph"/>
        <w:numPr>
          <w:ilvl w:val="2"/>
          <w:numId w:val="1"/>
        </w:numPr>
      </w:pPr>
      <w:r>
        <w:t>Services</w:t>
      </w:r>
    </w:p>
    <w:p w14:paraId="2829D024" w14:textId="6D8D634B" w:rsidR="00455DC0" w:rsidRDefault="00455DC0" w:rsidP="00E647E9">
      <w:pPr>
        <w:pStyle w:val="ListParagraph"/>
        <w:numPr>
          <w:ilvl w:val="2"/>
          <w:numId w:val="1"/>
        </w:numPr>
      </w:pPr>
      <w:r>
        <w:t>Repository</w:t>
      </w:r>
    </w:p>
    <w:p w14:paraId="2BD5F8BD" w14:textId="77777777" w:rsidR="00E647E9" w:rsidRDefault="00E647E9" w:rsidP="00F154D9">
      <w:pPr>
        <w:pStyle w:val="ListParagraph"/>
        <w:ind w:left="2160"/>
      </w:pPr>
    </w:p>
    <w:p w14:paraId="6B371CE5" w14:textId="6F8E2B39" w:rsidR="00877812" w:rsidRDefault="00877812" w:rsidP="00877812">
      <w:pPr>
        <w:pStyle w:val="ListParagraph"/>
        <w:ind w:left="1440"/>
      </w:pPr>
    </w:p>
    <w:sectPr w:rsidR="00877812" w:rsidSect="00CE4A62">
      <w:pgSz w:w="12240" w:h="1872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723BF6"/>
    <w:multiLevelType w:val="hybridMultilevel"/>
    <w:tmpl w:val="35D6C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1115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tDQxMTWwMDU0NDZV0lEKTi0uzszPAykwrAUAMuUFPSwAAAA="/>
  </w:docVars>
  <w:rsids>
    <w:rsidRoot w:val="00877812"/>
    <w:rsid w:val="0002209C"/>
    <w:rsid w:val="00051462"/>
    <w:rsid w:val="001363E8"/>
    <w:rsid w:val="00281064"/>
    <w:rsid w:val="002B52DA"/>
    <w:rsid w:val="00354771"/>
    <w:rsid w:val="003B26A0"/>
    <w:rsid w:val="00443AA3"/>
    <w:rsid w:val="00444139"/>
    <w:rsid w:val="00450F67"/>
    <w:rsid w:val="00455DC0"/>
    <w:rsid w:val="004F3A18"/>
    <w:rsid w:val="005079E4"/>
    <w:rsid w:val="00513206"/>
    <w:rsid w:val="005D2011"/>
    <w:rsid w:val="005E51CC"/>
    <w:rsid w:val="0064514F"/>
    <w:rsid w:val="00666D42"/>
    <w:rsid w:val="006C0AC8"/>
    <w:rsid w:val="006D2386"/>
    <w:rsid w:val="00795724"/>
    <w:rsid w:val="007E38E4"/>
    <w:rsid w:val="00803096"/>
    <w:rsid w:val="00812096"/>
    <w:rsid w:val="008155D9"/>
    <w:rsid w:val="00867494"/>
    <w:rsid w:val="00877812"/>
    <w:rsid w:val="009F56FF"/>
    <w:rsid w:val="00AD1B4B"/>
    <w:rsid w:val="00B95410"/>
    <w:rsid w:val="00BB2C8F"/>
    <w:rsid w:val="00BC114B"/>
    <w:rsid w:val="00BC2976"/>
    <w:rsid w:val="00C01259"/>
    <w:rsid w:val="00C23740"/>
    <w:rsid w:val="00C91A4D"/>
    <w:rsid w:val="00C93F4A"/>
    <w:rsid w:val="00CE4A62"/>
    <w:rsid w:val="00CF6FDA"/>
    <w:rsid w:val="00DA3AFB"/>
    <w:rsid w:val="00DF4822"/>
    <w:rsid w:val="00E647E9"/>
    <w:rsid w:val="00EB7FA7"/>
    <w:rsid w:val="00ED0585"/>
    <w:rsid w:val="00F154D9"/>
    <w:rsid w:val="00F75469"/>
    <w:rsid w:val="00F941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4094E"/>
  <w15:chartTrackingRefBased/>
  <w15:docId w15:val="{3FCA4EA1-C0CA-4F6B-9E75-DBACB4A34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81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81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81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81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81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81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81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81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81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81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81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81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81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81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81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81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81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81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81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81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81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81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8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81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81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81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81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81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81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07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9</cp:revision>
  <dcterms:created xsi:type="dcterms:W3CDTF">2024-01-12T07:50:00Z</dcterms:created>
  <dcterms:modified xsi:type="dcterms:W3CDTF">2024-01-12T08:51:00Z</dcterms:modified>
</cp:coreProperties>
</file>